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3F3F" w:rsidRDefault="004D3F3F" w:rsidP="00183CB2">
      <w:pPr>
        <w:ind w:right="-1620"/>
        <w:jc w:val="center"/>
        <w:rPr>
          <w:rFonts w:hint="cs"/>
          <w:b/>
          <w:bCs/>
          <w:sz w:val="28"/>
          <w:szCs w:val="28"/>
          <w:rtl/>
        </w:rPr>
      </w:pPr>
    </w:p>
    <w:p w:rsidR="00DB6A6A" w:rsidRDefault="00DB6A6A" w:rsidP="00183CB2">
      <w:pPr>
        <w:ind w:right="-1620"/>
        <w:jc w:val="center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بسم الله الرحمن الرحيم</w:t>
      </w:r>
    </w:p>
    <w:p w:rsidR="00E579A0" w:rsidRDefault="00E579A0" w:rsidP="00183CB2">
      <w:pPr>
        <w:ind w:right="-1620"/>
        <w:jc w:val="center"/>
        <w:rPr>
          <w:b/>
          <w:bCs/>
          <w:sz w:val="28"/>
          <w:szCs w:val="28"/>
          <w:rtl/>
        </w:rPr>
      </w:pPr>
    </w:p>
    <w:p w:rsidR="00DB6A6A" w:rsidRDefault="00E579A0" w:rsidP="00183CB2">
      <w:pPr>
        <w:ind w:right="-1620"/>
        <w:jc w:val="center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 xml:space="preserve">السيرة الذاتية </w:t>
      </w:r>
      <w:r>
        <w:rPr>
          <w:b/>
          <w:bCs/>
          <w:sz w:val="28"/>
          <w:szCs w:val="28"/>
          <w:rtl/>
        </w:rPr>
        <w:t>–</w:t>
      </w:r>
      <w:r>
        <w:rPr>
          <w:rFonts w:hint="cs"/>
          <w:b/>
          <w:bCs/>
          <w:sz w:val="28"/>
          <w:szCs w:val="28"/>
          <w:rtl/>
        </w:rPr>
        <w:t xml:space="preserve"> </w:t>
      </w:r>
      <w:r>
        <w:rPr>
          <w:b/>
          <w:bCs/>
          <w:sz w:val="28"/>
          <w:szCs w:val="28"/>
        </w:rPr>
        <w:t>CV</w:t>
      </w:r>
    </w:p>
    <w:tbl>
      <w:tblPr>
        <w:tblStyle w:val="a3"/>
        <w:bidiVisual/>
        <w:tblW w:w="8613" w:type="dxa"/>
        <w:tblInd w:w="-91" w:type="dxa"/>
        <w:tblLook w:val="01E0" w:firstRow="1" w:lastRow="1" w:firstColumn="1" w:lastColumn="1" w:noHBand="0" w:noVBand="0"/>
      </w:tblPr>
      <w:tblGrid>
        <w:gridCol w:w="4516"/>
        <w:gridCol w:w="1862"/>
        <w:gridCol w:w="2235"/>
      </w:tblGrid>
      <w:tr w:rsidR="00DB6A6A" w:rsidTr="00B914CE">
        <w:trPr>
          <w:trHeight w:val="3944"/>
        </w:trPr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B6A6A" w:rsidRPr="0036501F" w:rsidRDefault="00DB6A6A" w:rsidP="00B914CE">
            <w:pPr>
              <w:shd w:val="clear" w:color="auto" w:fill="A6A6A6" w:themeFill="background1" w:themeFillShade="A6"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36501F">
              <w:rPr>
                <w:rFonts w:hint="cs"/>
                <w:b/>
                <w:bCs/>
                <w:sz w:val="36"/>
                <w:szCs w:val="36"/>
                <w:rtl/>
              </w:rPr>
              <w:t>المعلومات الشخصية</w:t>
            </w:r>
          </w:p>
          <w:p w:rsidR="0036501F" w:rsidRPr="00E579A0" w:rsidRDefault="0036501F" w:rsidP="00B914CE">
            <w:pPr>
              <w:shd w:val="clear" w:color="auto" w:fill="A6A6A6" w:themeFill="background1" w:themeFillShade="A6"/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tbl>
            <w:tblPr>
              <w:tblStyle w:val="a3"/>
              <w:bidiVisual/>
              <w:tblW w:w="8342" w:type="dxa"/>
              <w:tblInd w:w="7" w:type="dxa"/>
              <w:tblLook w:val="01E0" w:firstRow="1" w:lastRow="1" w:firstColumn="1" w:lastColumn="1" w:noHBand="0" w:noVBand="0"/>
            </w:tblPr>
            <w:tblGrid>
              <w:gridCol w:w="1922"/>
              <w:gridCol w:w="6420"/>
            </w:tblGrid>
            <w:tr w:rsidR="00DB6A6A" w:rsidRPr="00E579A0" w:rsidTr="0036501F">
              <w:trPr>
                <w:trHeight w:val="311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اسم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B914CE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أحمد نضال</w:t>
                  </w:r>
                  <w:r w:rsidR="0005388A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 حسن البردويل</w:t>
                  </w:r>
                </w:p>
              </w:tc>
            </w:tr>
            <w:tr w:rsidR="00DB6A6A" w:rsidRPr="00E579A0" w:rsidTr="0036501F">
              <w:trPr>
                <w:trHeight w:val="311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تاريخ الميلاد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05388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24/3/1995 م</w:t>
                  </w:r>
                </w:p>
              </w:tc>
            </w:tr>
            <w:tr w:rsidR="00DB6A6A" w:rsidRPr="00E579A0" w:rsidTr="0036501F">
              <w:trPr>
                <w:trHeight w:val="311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جنسية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فلسطيني</w:t>
                  </w:r>
                </w:p>
              </w:tc>
            </w:tr>
            <w:tr w:rsidR="00DB6A6A" w:rsidRPr="00E579A0" w:rsidTr="0036501F">
              <w:trPr>
                <w:trHeight w:val="419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حالة الاجتماعية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E561FC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متزوج</w:t>
                  </w:r>
                </w:p>
              </w:tc>
            </w:tr>
            <w:tr w:rsidR="00DB6A6A" w:rsidRPr="00E579A0" w:rsidTr="0036501F">
              <w:trPr>
                <w:trHeight w:val="311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عنوان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05388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المحافظة الوسطي- الزوايدة </w:t>
                  </w:r>
                  <w:r>
                    <w:rPr>
                      <w:b/>
                      <w:bCs/>
                      <w:sz w:val="28"/>
                      <w:szCs w:val="28"/>
                      <w:rtl/>
                    </w:rPr>
                    <w:t>–</w:t>
                  </w: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 منطقة السوارحة</w:t>
                  </w:r>
                </w:p>
              </w:tc>
            </w:tr>
            <w:tr w:rsidR="00DB6A6A" w:rsidRPr="00E579A0" w:rsidTr="0036501F">
              <w:trPr>
                <w:trHeight w:val="311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رقم الهوية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911990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400626065</w:t>
                  </w:r>
                </w:p>
              </w:tc>
            </w:tr>
            <w:tr w:rsidR="00DB6A6A" w:rsidRPr="00E579A0" w:rsidTr="0036501F">
              <w:trPr>
                <w:trHeight w:val="311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بريد الالكتروني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B6A6A" w:rsidRDefault="00911990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caesarlove123456@hotmail.com</w:t>
                  </w:r>
                </w:p>
              </w:tc>
            </w:tr>
            <w:tr w:rsidR="00DB6A6A" w:rsidRPr="00E579A0" w:rsidTr="0036501F">
              <w:trPr>
                <w:trHeight w:val="390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جوال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05388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0597118670</w:t>
                  </w:r>
                </w:p>
              </w:tc>
            </w:tr>
            <w:tr w:rsidR="00DB6A6A" w:rsidRPr="00E579A0" w:rsidTr="0036501F">
              <w:trPr>
                <w:trHeight w:val="510"/>
              </w:trPr>
              <w:tc>
                <w:tcPr>
                  <w:tcW w:w="19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999999"/>
                  <w:vAlign w:val="center"/>
                  <w:hideMark/>
                </w:tcPr>
                <w:p w:rsidR="00DB6A6A" w:rsidRDefault="00DB6A6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رقم الهاتف</w:t>
                  </w:r>
                </w:p>
              </w:tc>
              <w:tc>
                <w:tcPr>
                  <w:tcW w:w="6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DB6A6A" w:rsidP="004C3472">
                  <w:pPr>
                    <w:jc w:val="left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</w:tr>
          </w:tbl>
          <w:p w:rsidR="00DB6A6A" w:rsidRDefault="00DB6A6A" w:rsidP="00B914C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DB6A6A" w:rsidTr="00B914CE"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B6A6A" w:rsidRDefault="00DB6A6A" w:rsidP="00B914CE">
            <w:pPr>
              <w:shd w:val="clear" w:color="auto" w:fill="A6A6A6" w:themeFill="background1" w:themeFillShade="A6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مؤهلات العلمية</w:t>
            </w:r>
          </w:p>
          <w:p w:rsidR="0036501F" w:rsidRDefault="0036501F" w:rsidP="00B914CE">
            <w:pPr>
              <w:shd w:val="clear" w:color="auto" w:fill="A6A6A6" w:themeFill="background1" w:themeFillShade="A6"/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tbl>
            <w:tblPr>
              <w:tblStyle w:val="a3"/>
              <w:bidiVisual/>
              <w:tblW w:w="0" w:type="auto"/>
              <w:tblLook w:val="01E0" w:firstRow="1" w:lastRow="1" w:firstColumn="1" w:lastColumn="1" w:noHBand="0" w:noVBand="0"/>
            </w:tblPr>
            <w:tblGrid>
              <w:gridCol w:w="4078"/>
              <w:gridCol w:w="4079"/>
            </w:tblGrid>
            <w:tr w:rsidR="00DB6A6A" w:rsidRPr="00BB56B6" w:rsidTr="0036501F">
              <w:trPr>
                <w:trHeight w:val="514"/>
              </w:trPr>
              <w:tc>
                <w:tcPr>
                  <w:tcW w:w="40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5502A3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ثانوية عامه </w:t>
                  </w:r>
                  <w:r>
                    <w:rPr>
                      <w:b/>
                      <w:bCs/>
                      <w:sz w:val="28"/>
                      <w:szCs w:val="28"/>
                      <w:rtl/>
                    </w:rPr>
                    <w:t>–</w:t>
                  </w:r>
                  <w:r w:rsidR="00911990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أدبي - </w:t>
                  </w: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 مدرسة خالد بن الوليد</w:t>
                  </w:r>
                </w:p>
              </w:tc>
              <w:tc>
                <w:tcPr>
                  <w:tcW w:w="40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05388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77.7 %</w:t>
                  </w:r>
                </w:p>
              </w:tc>
            </w:tr>
            <w:tr w:rsidR="00DB6A6A" w:rsidRPr="00BB56B6" w:rsidTr="0036501F">
              <w:tc>
                <w:tcPr>
                  <w:tcW w:w="40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05388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بكالوريوس محاسبة </w:t>
                  </w:r>
                  <w:r w:rsidR="00E579A0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 </w:t>
                  </w:r>
                  <w:r w:rsidR="0048274C">
                    <w:rPr>
                      <w:b/>
                      <w:bCs/>
                      <w:sz w:val="28"/>
                      <w:szCs w:val="28"/>
                      <w:rtl/>
                    </w:rPr>
                    <w:t>–</w:t>
                  </w:r>
                  <w:r w:rsidR="00E579A0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جامعة الاقصي</w:t>
                  </w:r>
                </w:p>
              </w:tc>
              <w:tc>
                <w:tcPr>
                  <w:tcW w:w="40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DB6A6A" w:rsidRDefault="0005388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81 %</w:t>
                  </w:r>
                </w:p>
              </w:tc>
            </w:tr>
          </w:tbl>
          <w:p w:rsidR="00DB6A6A" w:rsidRDefault="00DB6A6A" w:rsidP="00B914CE">
            <w:pPr>
              <w:shd w:val="clear" w:color="auto" w:fill="A6A6A6" w:themeFill="background1" w:themeFillShade="A6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56B6" w:rsidTr="00B914CE">
        <w:trPr>
          <w:trHeight w:val="500"/>
        </w:trPr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9999"/>
            <w:vAlign w:val="center"/>
            <w:hideMark/>
          </w:tcPr>
          <w:p w:rsidR="00BB56B6" w:rsidRDefault="00BB56B6" w:rsidP="00B914C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خبرات</w:t>
            </w:r>
          </w:p>
        </w:tc>
      </w:tr>
      <w:tr w:rsidR="0005388A" w:rsidTr="00B914CE">
        <w:trPr>
          <w:trHeight w:val="570"/>
        </w:trPr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1-مكتب المحاسب أحمد محمد سمور للمحاسبة  والاستشارات </w:t>
            </w:r>
            <w:r w:rsidR="002C04E8">
              <w:rPr>
                <w:rFonts w:hint="cs"/>
                <w:b/>
                <w:bCs/>
                <w:sz w:val="28"/>
                <w:szCs w:val="28"/>
                <w:rtl/>
              </w:rPr>
              <w:t>الضريبية</w:t>
            </w:r>
          </w:p>
        </w:tc>
      </w:tr>
      <w:tr w:rsidR="0005388A" w:rsidTr="00B914CE">
        <w:trPr>
          <w:trHeight w:val="570"/>
        </w:trPr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-</w:t>
            </w:r>
            <w:r w:rsidR="00A35CF3">
              <w:rPr>
                <w:rFonts w:hint="cs"/>
                <w:b/>
                <w:bCs/>
                <w:sz w:val="28"/>
                <w:szCs w:val="28"/>
                <w:rtl/>
              </w:rPr>
              <w:t xml:space="preserve"> شركة حميد فود للتجارة العامة</w:t>
            </w:r>
          </w:p>
        </w:tc>
      </w:tr>
      <w:tr w:rsidR="0005388A" w:rsidTr="00B914CE">
        <w:trPr>
          <w:trHeight w:val="687"/>
        </w:trPr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3- </w:t>
            </w:r>
            <w:r w:rsidR="00A35CF3">
              <w:rPr>
                <w:rFonts w:hint="cs"/>
                <w:b/>
                <w:bCs/>
                <w:sz w:val="28"/>
                <w:szCs w:val="28"/>
                <w:rtl/>
              </w:rPr>
              <w:t>شركة محمود عبد الهادي للتجارة العامة</w:t>
            </w:r>
          </w:p>
        </w:tc>
      </w:tr>
      <w:tr w:rsidR="0005388A" w:rsidTr="00B914CE">
        <w:trPr>
          <w:trHeight w:val="852"/>
        </w:trPr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88A" w:rsidRPr="00E31D5A" w:rsidRDefault="0005388A" w:rsidP="00B914CE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4- </w:t>
            </w:r>
            <w:r w:rsidR="00A35CF3">
              <w:rPr>
                <w:rFonts w:hint="cs"/>
                <w:b/>
                <w:bCs/>
                <w:sz w:val="28"/>
                <w:szCs w:val="28"/>
                <w:rtl/>
              </w:rPr>
              <w:t>شركة باب الشام للبهارات</w:t>
            </w:r>
            <w:bookmarkStart w:id="0" w:name="_GoBack"/>
            <w:bookmarkEnd w:id="0"/>
          </w:p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05388A" w:rsidTr="00B914CE">
        <w:tc>
          <w:tcPr>
            <w:tcW w:w="8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9999"/>
            <w:vAlign w:val="center"/>
            <w:hideMark/>
          </w:tcPr>
          <w:tbl>
            <w:tblPr>
              <w:tblStyle w:val="a3"/>
              <w:bidiVisual/>
              <w:tblW w:w="0" w:type="auto"/>
              <w:tblLook w:val="01E0" w:firstRow="1" w:lastRow="1" w:firstColumn="1" w:lastColumn="1" w:noHBand="0" w:noVBand="0"/>
            </w:tblPr>
            <w:tblGrid>
              <w:gridCol w:w="7725"/>
            </w:tblGrid>
            <w:tr w:rsidR="0005388A" w:rsidTr="0036501F">
              <w:trPr>
                <w:trHeight w:val="564"/>
              </w:trPr>
              <w:tc>
                <w:tcPr>
                  <w:tcW w:w="7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5388A" w:rsidRDefault="0005388A" w:rsidP="00B914CE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دورات</w:t>
                  </w:r>
                </w:p>
              </w:tc>
            </w:tr>
          </w:tbl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05388A" w:rsidTr="00B914CE">
        <w:trPr>
          <w:trHeight w:val="665"/>
        </w:trPr>
        <w:tc>
          <w:tcPr>
            <w:tcW w:w="4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دورة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عدد الساعات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مؤسسة</w:t>
            </w:r>
          </w:p>
        </w:tc>
      </w:tr>
      <w:tr w:rsidR="0005388A" w:rsidTr="00B914CE">
        <w:tc>
          <w:tcPr>
            <w:tcW w:w="4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برنامج الاصيل</w:t>
            </w:r>
          </w:p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88A" w:rsidRDefault="0005388A" w:rsidP="00B914C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36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88A" w:rsidRDefault="00911990" w:rsidP="00B914C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ركز جايندس</w:t>
            </w:r>
          </w:p>
        </w:tc>
      </w:tr>
    </w:tbl>
    <w:p w:rsidR="00DB6A6A" w:rsidRDefault="00DB6A6A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p w:rsidR="00475B54" w:rsidRDefault="00475B54" w:rsidP="0022612A">
      <w:pPr>
        <w:rPr>
          <w:b/>
          <w:bCs/>
          <w:sz w:val="28"/>
          <w:szCs w:val="28"/>
          <w:rtl/>
        </w:rPr>
      </w:pPr>
    </w:p>
    <w:tbl>
      <w:tblPr>
        <w:tblStyle w:val="a3"/>
        <w:tblpPr w:leftFromText="180" w:rightFromText="180" w:vertAnchor="text" w:horzAnchor="margin" w:tblpY="202"/>
        <w:bidiVisual/>
        <w:tblW w:w="0" w:type="auto"/>
        <w:tblLook w:val="04A0" w:firstRow="1" w:lastRow="0" w:firstColumn="1" w:lastColumn="0" w:noHBand="0" w:noVBand="1"/>
      </w:tblPr>
      <w:tblGrid>
        <w:gridCol w:w="8522"/>
      </w:tblGrid>
      <w:tr w:rsidR="0036501F" w:rsidTr="0022612A">
        <w:trPr>
          <w:trHeight w:val="782"/>
        </w:trPr>
        <w:tc>
          <w:tcPr>
            <w:tcW w:w="8522" w:type="dxa"/>
            <w:shd w:val="clear" w:color="auto" w:fill="808080" w:themeFill="background1" w:themeFillShade="80"/>
            <w:vAlign w:val="center"/>
          </w:tcPr>
          <w:p w:rsidR="0036501F" w:rsidRPr="00683EF8" w:rsidRDefault="0036501F" w:rsidP="0036501F">
            <w:pPr>
              <w:tabs>
                <w:tab w:val="left" w:pos="2036"/>
              </w:tabs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</w:p>
          <w:p w:rsidR="0036501F" w:rsidRDefault="0036501F" w:rsidP="0036501F">
            <w:pPr>
              <w:tabs>
                <w:tab w:val="left" w:pos="2036"/>
                <w:tab w:val="center" w:pos="4153"/>
                <w:tab w:val="left" w:pos="701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مهارات</w:t>
            </w:r>
          </w:p>
        </w:tc>
      </w:tr>
      <w:tr w:rsidR="0036501F" w:rsidTr="0022612A">
        <w:trPr>
          <w:trHeight w:val="566"/>
        </w:trPr>
        <w:tc>
          <w:tcPr>
            <w:tcW w:w="8522" w:type="dxa"/>
            <w:vAlign w:val="center"/>
          </w:tcPr>
          <w:p w:rsidR="0036501F" w:rsidRDefault="0036501F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36501F" w:rsidRDefault="0036501F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هارة الاتصال والتواصل</w:t>
            </w:r>
          </w:p>
        </w:tc>
      </w:tr>
      <w:tr w:rsidR="0036501F" w:rsidTr="0022612A">
        <w:trPr>
          <w:trHeight w:val="688"/>
        </w:trPr>
        <w:tc>
          <w:tcPr>
            <w:tcW w:w="8522" w:type="dxa"/>
            <w:vAlign w:val="center"/>
          </w:tcPr>
          <w:p w:rsidR="0036501F" w:rsidRDefault="0036501F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36501F" w:rsidRDefault="0036501F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دارة فرق العمل" العمل ضمن فريق"</w:t>
            </w:r>
          </w:p>
        </w:tc>
      </w:tr>
      <w:tr w:rsidR="0005388A" w:rsidTr="0022612A">
        <w:trPr>
          <w:trHeight w:val="688"/>
        </w:trPr>
        <w:tc>
          <w:tcPr>
            <w:tcW w:w="8522" w:type="dxa"/>
            <w:vAlign w:val="center"/>
          </w:tcPr>
          <w:p w:rsidR="0005388A" w:rsidRDefault="0005388A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لقيادة والريادة </w:t>
            </w:r>
          </w:p>
        </w:tc>
      </w:tr>
      <w:tr w:rsidR="0036501F" w:rsidTr="0022612A">
        <w:trPr>
          <w:trHeight w:val="996"/>
        </w:trPr>
        <w:tc>
          <w:tcPr>
            <w:tcW w:w="8522" w:type="dxa"/>
            <w:vAlign w:val="center"/>
          </w:tcPr>
          <w:p w:rsidR="0036501F" w:rsidRDefault="0036501F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مرونة في تقبل ظروف العمل</w:t>
            </w:r>
          </w:p>
        </w:tc>
      </w:tr>
      <w:tr w:rsidR="0005388A" w:rsidTr="0022612A">
        <w:trPr>
          <w:trHeight w:val="996"/>
        </w:trPr>
        <w:tc>
          <w:tcPr>
            <w:tcW w:w="8522" w:type="dxa"/>
            <w:vAlign w:val="center"/>
          </w:tcPr>
          <w:p w:rsidR="0005388A" w:rsidRDefault="0005388A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مهارات العرض والالقاء </w:t>
            </w:r>
          </w:p>
        </w:tc>
      </w:tr>
      <w:tr w:rsidR="0005388A" w:rsidTr="0022612A">
        <w:trPr>
          <w:trHeight w:val="996"/>
        </w:trPr>
        <w:tc>
          <w:tcPr>
            <w:tcW w:w="8522" w:type="dxa"/>
            <w:vAlign w:val="center"/>
          </w:tcPr>
          <w:p w:rsidR="0005388A" w:rsidRDefault="0005388A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حل المشاكل واتخاذ القرارات </w:t>
            </w:r>
          </w:p>
        </w:tc>
      </w:tr>
      <w:tr w:rsidR="0036501F" w:rsidTr="0022612A">
        <w:trPr>
          <w:trHeight w:val="699"/>
        </w:trPr>
        <w:tc>
          <w:tcPr>
            <w:tcW w:w="8522" w:type="dxa"/>
            <w:vAlign w:val="center"/>
          </w:tcPr>
          <w:p w:rsidR="0036501F" w:rsidRDefault="0036501F" w:rsidP="0036501F">
            <w:pPr>
              <w:tabs>
                <w:tab w:val="left" w:pos="2036"/>
              </w:tabs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لقدرة علي استخدام الحاسوب بشكل كامل </w:t>
            </w:r>
          </w:p>
        </w:tc>
      </w:tr>
    </w:tbl>
    <w:p w:rsidR="00DB6A6A" w:rsidRDefault="00DB6A6A" w:rsidP="00183CB2">
      <w:pPr>
        <w:tabs>
          <w:tab w:val="left" w:pos="2036"/>
        </w:tabs>
        <w:jc w:val="center"/>
        <w:rPr>
          <w:b/>
          <w:bCs/>
          <w:sz w:val="28"/>
          <w:szCs w:val="28"/>
          <w:rtl/>
        </w:rPr>
      </w:pPr>
    </w:p>
    <w:tbl>
      <w:tblPr>
        <w:tblStyle w:val="a3"/>
        <w:tblpPr w:leftFromText="180" w:rightFromText="180" w:vertAnchor="text" w:horzAnchor="margin" w:tblpXSpec="center" w:tblpY="-80"/>
        <w:bidiVisual/>
        <w:tblW w:w="0" w:type="auto"/>
        <w:tblLook w:val="01E0" w:firstRow="1" w:lastRow="1" w:firstColumn="1" w:lastColumn="1" w:noHBand="0" w:noVBand="0"/>
      </w:tblPr>
      <w:tblGrid>
        <w:gridCol w:w="3836"/>
        <w:gridCol w:w="3652"/>
      </w:tblGrid>
      <w:tr w:rsidR="00BB56B6" w:rsidTr="0022612A">
        <w:tc>
          <w:tcPr>
            <w:tcW w:w="74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9999"/>
            <w:vAlign w:val="center"/>
            <w:hideMark/>
          </w:tcPr>
          <w:p w:rsidR="00BB56B6" w:rsidRPr="0022612A" w:rsidRDefault="00BB56B6" w:rsidP="0022612A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22612A">
              <w:rPr>
                <w:rFonts w:hint="cs"/>
                <w:b/>
                <w:bCs/>
                <w:sz w:val="32"/>
                <w:szCs w:val="32"/>
                <w:rtl/>
              </w:rPr>
              <w:t>اللغات</w:t>
            </w:r>
          </w:p>
          <w:p w:rsidR="0022612A" w:rsidRDefault="0022612A" w:rsidP="0022612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56B6" w:rsidTr="0022612A"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56B6" w:rsidRDefault="00BB56B6" w:rsidP="0022612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لغة العربية</w:t>
            </w:r>
          </w:p>
        </w:tc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56B6" w:rsidRDefault="00BB56B6" w:rsidP="0022612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متاز</w:t>
            </w:r>
          </w:p>
        </w:tc>
      </w:tr>
      <w:tr w:rsidR="00BB56B6" w:rsidTr="0022612A">
        <w:trPr>
          <w:trHeight w:val="1193"/>
        </w:trPr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6B6" w:rsidRDefault="00BB56B6" w:rsidP="0022612A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BB56B6" w:rsidRDefault="00BB56B6" w:rsidP="0022612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لغة الانجليزية</w:t>
            </w:r>
          </w:p>
        </w:tc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56B6" w:rsidRDefault="00BB56B6" w:rsidP="0022612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جيد</w:t>
            </w:r>
          </w:p>
        </w:tc>
      </w:tr>
    </w:tbl>
    <w:p w:rsidR="007B337B" w:rsidRDefault="007B337B" w:rsidP="00183CB2">
      <w:pPr>
        <w:jc w:val="center"/>
        <w:rPr>
          <w:b/>
          <w:bCs/>
          <w:sz w:val="28"/>
          <w:szCs w:val="28"/>
          <w:rtl/>
        </w:rPr>
      </w:pPr>
    </w:p>
    <w:p w:rsidR="00DB6A6A" w:rsidRDefault="00DB6A6A" w:rsidP="00183CB2">
      <w:pPr>
        <w:jc w:val="center"/>
        <w:rPr>
          <w:b/>
          <w:bCs/>
          <w:sz w:val="28"/>
          <w:szCs w:val="28"/>
          <w:rtl/>
        </w:rPr>
      </w:pPr>
    </w:p>
    <w:p w:rsidR="00C815C1" w:rsidRDefault="00C815C1" w:rsidP="00183CB2">
      <w:pPr>
        <w:jc w:val="center"/>
        <w:rPr>
          <w:b/>
          <w:bCs/>
          <w:sz w:val="28"/>
          <w:szCs w:val="28"/>
          <w:rtl/>
        </w:rPr>
      </w:pPr>
    </w:p>
    <w:p w:rsidR="00C815C1" w:rsidRDefault="00C815C1" w:rsidP="00183CB2">
      <w:pPr>
        <w:jc w:val="center"/>
        <w:rPr>
          <w:b/>
          <w:bCs/>
          <w:sz w:val="28"/>
          <w:szCs w:val="28"/>
          <w:rtl/>
        </w:rPr>
      </w:pPr>
    </w:p>
    <w:p w:rsidR="00C815C1" w:rsidRDefault="00C815C1" w:rsidP="00183CB2">
      <w:pPr>
        <w:jc w:val="center"/>
        <w:rPr>
          <w:b/>
          <w:bCs/>
          <w:sz w:val="28"/>
          <w:szCs w:val="28"/>
          <w:rtl/>
        </w:rPr>
      </w:pPr>
    </w:p>
    <w:p w:rsidR="00DE4FF2" w:rsidRDefault="00DE4FF2" w:rsidP="00183CB2">
      <w:pPr>
        <w:jc w:val="center"/>
        <w:rPr>
          <w:b/>
          <w:bCs/>
          <w:sz w:val="28"/>
          <w:szCs w:val="28"/>
          <w:rtl/>
        </w:rPr>
      </w:pPr>
    </w:p>
    <w:p w:rsidR="00DE4FF2" w:rsidRDefault="00DE4FF2" w:rsidP="00183CB2">
      <w:pPr>
        <w:jc w:val="center"/>
        <w:rPr>
          <w:b/>
          <w:bCs/>
          <w:sz w:val="28"/>
          <w:szCs w:val="28"/>
          <w:rtl/>
        </w:rPr>
      </w:pPr>
    </w:p>
    <w:p w:rsidR="00DE4FF2" w:rsidRDefault="00DE4FF2" w:rsidP="00183CB2">
      <w:pPr>
        <w:jc w:val="center"/>
        <w:rPr>
          <w:b/>
          <w:bCs/>
          <w:sz w:val="28"/>
          <w:szCs w:val="28"/>
          <w:rtl/>
        </w:rPr>
      </w:pPr>
    </w:p>
    <w:p w:rsidR="00DE4FF2" w:rsidRDefault="00DE4FF2" w:rsidP="00183CB2">
      <w:pPr>
        <w:jc w:val="center"/>
        <w:rPr>
          <w:b/>
          <w:bCs/>
          <w:sz w:val="28"/>
          <w:szCs w:val="28"/>
          <w:rtl/>
        </w:rPr>
      </w:pPr>
    </w:p>
    <w:p w:rsidR="00C815C1" w:rsidRDefault="00C815C1" w:rsidP="00183CB2">
      <w:pPr>
        <w:jc w:val="center"/>
        <w:rPr>
          <w:b/>
          <w:bCs/>
          <w:sz w:val="28"/>
          <w:szCs w:val="28"/>
          <w:rtl/>
        </w:rPr>
      </w:pPr>
    </w:p>
    <w:p w:rsidR="00DB6A6A" w:rsidRDefault="00DB6A6A" w:rsidP="00183CB2">
      <w:pPr>
        <w:jc w:val="center"/>
        <w:rPr>
          <w:rtl/>
        </w:rPr>
      </w:pPr>
    </w:p>
    <w:p w:rsidR="00183AEA" w:rsidRDefault="00183AEA" w:rsidP="00183CB2">
      <w:pPr>
        <w:jc w:val="center"/>
        <w:rPr>
          <w:rtl/>
        </w:rPr>
      </w:pPr>
    </w:p>
    <w:p w:rsidR="006C627B" w:rsidRDefault="006C627B" w:rsidP="00183CB2">
      <w:pPr>
        <w:jc w:val="center"/>
        <w:rPr>
          <w:rStyle w:val="a4"/>
        </w:rPr>
      </w:pPr>
    </w:p>
    <w:p w:rsidR="006C627B" w:rsidRDefault="006C627B" w:rsidP="00183CB2">
      <w:pPr>
        <w:jc w:val="center"/>
        <w:rPr>
          <w:rStyle w:val="a4"/>
        </w:rPr>
      </w:pPr>
    </w:p>
    <w:p w:rsidR="0015219D" w:rsidRDefault="0015219D" w:rsidP="00183CB2">
      <w:pPr>
        <w:jc w:val="center"/>
        <w:rPr>
          <w:rtl/>
        </w:rPr>
      </w:pPr>
    </w:p>
    <w:p w:rsidR="0015219D" w:rsidRPr="0015219D" w:rsidRDefault="0015219D" w:rsidP="00183CB2">
      <w:pPr>
        <w:jc w:val="center"/>
        <w:rPr>
          <w:rtl/>
        </w:rPr>
      </w:pPr>
    </w:p>
    <w:p w:rsidR="0015219D" w:rsidRDefault="0015219D" w:rsidP="00183CB2">
      <w:pPr>
        <w:jc w:val="center"/>
        <w:rPr>
          <w:rtl/>
        </w:rPr>
      </w:pPr>
    </w:p>
    <w:p w:rsidR="0015219D" w:rsidRDefault="0015219D" w:rsidP="00183CB2">
      <w:pPr>
        <w:jc w:val="center"/>
        <w:rPr>
          <w:noProof/>
          <w:rtl/>
        </w:rPr>
      </w:pPr>
    </w:p>
    <w:sectPr w:rsidR="0015219D" w:rsidSect="0022612A">
      <w:pgSz w:w="11906" w:h="16838"/>
      <w:pgMar w:top="284" w:right="1800" w:bottom="142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6028" w:rsidRDefault="00256028" w:rsidP="0015219D">
      <w:r>
        <w:separator/>
      </w:r>
    </w:p>
  </w:endnote>
  <w:endnote w:type="continuationSeparator" w:id="0">
    <w:p w:rsidR="00256028" w:rsidRDefault="00256028" w:rsidP="00152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2"/>
    <w:family w:val="swiss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6028" w:rsidRDefault="00256028" w:rsidP="0015219D">
      <w:r>
        <w:separator/>
      </w:r>
    </w:p>
  </w:footnote>
  <w:footnote w:type="continuationSeparator" w:id="0">
    <w:p w:rsidR="00256028" w:rsidRDefault="00256028" w:rsidP="00152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41D30"/>
    <w:multiLevelType w:val="hybridMultilevel"/>
    <w:tmpl w:val="F34AF9F8"/>
    <w:lvl w:ilvl="0" w:tplc="956CC4DE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C5DBB"/>
    <w:multiLevelType w:val="hybridMultilevel"/>
    <w:tmpl w:val="2B12C312"/>
    <w:lvl w:ilvl="0" w:tplc="A68A993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1065C3"/>
    <w:multiLevelType w:val="hybridMultilevel"/>
    <w:tmpl w:val="47FAD8F0"/>
    <w:lvl w:ilvl="0" w:tplc="7EBEB3A4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25486C"/>
    <w:multiLevelType w:val="hybridMultilevel"/>
    <w:tmpl w:val="7FE2843E"/>
    <w:lvl w:ilvl="0" w:tplc="99749E96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E50F9"/>
    <w:multiLevelType w:val="hybridMultilevel"/>
    <w:tmpl w:val="FA80C4D0"/>
    <w:lvl w:ilvl="0" w:tplc="6ED8C2CE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13D2AD9"/>
    <w:multiLevelType w:val="hybridMultilevel"/>
    <w:tmpl w:val="7F22B2A0"/>
    <w:lvl w:ilvl="0" w:tplc="8EC6ECD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LQ0MTIyMzOwNLMwtDBV0lEKTi0uzszPAykwrAUAvp9gpywAAAA="/>
  </w:docVars>
  <w:rsids>
    <w:rsidRoot w:val="00DB6A6A"/>
    <w:rsid w:val="00001DE3"/>
    <w:rsid w:val="00006B88"/>
    <w:rsid w:val="0005388A"/>
    <w:rsid w:val="00054BF6"/>
    <w:rsid w:val="00092348"/>
    <w:rsid w:val="000A0151"/>
    <w:rsid w:val="000A7A96"/>
    <w:rsid w:val="00116764"/>
    <w:rsid w:val="00120937"/>
    <w:rsid w:val="00125196"/>
    <w:rsid w:val="00125B78"/>
    <w:rsid w:val="0015219D"/>
    <w:rsid w:val="00163644"/>
    <w:rsid w:val="00183AEA"/>
    <w:rsid w:val="00183CB2"/>
    <w:rsid w:val="001B6800"/>
    <w:rsid w:val="001C2F5D"/>
    <w:rsid w:val="001C6775"/>
    <w:rsid w:val="001D5CA2"/>
    <w:rsid w:val="001D7A39"/>
    <w:rsid w:val="001E7EB4"/>
    <w:rsid w:val="001F1C38"/>
    <w:rsid w:val="00201AC2"/>
    <w:rsid w:val="00213035"/>
    <w:rsid w:val="00224A18"/>
    <w:rsid w:val="0022612A"/>
    <w:rsid w:val="002538DA"/>
    <w:rsid w:val="00256028"/>
    <w:rsid w:val="0026386A"/>
    <w:rsid w:val="0027458B"/>
    <w:rsid w:val="00276FB7"/>
    <w:rsid w:val="002B79B3"/>
    <w:rsid w:val="002C04E8"/>
    <w:rsid w:val="002C3A60"/>
    <w:rsid w:val="002D555B"/>
    <w:rsid w:val="002F1199"/>
    <w:rsid w:val="002F16A9"/>
    <w:rsid w:val="002F2529"/>
    <w:rsid w:val="002F5D90"/>
    <w:rsid w:val="00337782"/>
    <w:rsid w:val="00346904"/>
    <w:rsid w:val="003472E9"/>
    <w:rsid w:val="0036501F"/>
    <w:rsid w:val="003A1D35"/>
    <w:rsid w:val="003A6A0F"/>
    <w:rsid w:val="003D09C9"/>
    <w:rsid w:val="004342B6"/>
    <w:rsid w:val="00446191"/>
    <w:rsid w:val="0046331A"/>
    <w:rsid w:val="0046520B"/>
    <w:rsid w:val="00472EFB"/>
    <w:rsid w:val="00475B54"/>
    <w:rsid w:val="0048274C"/>
    <w:rsid w:val="004A0E2E"/>
    <w:rsid w:val="004C1697"/>
    <w:rsid w:val="004C3472"/>
    <w:rsid w:val="004D3F3F"/>
    <w:rsid w:val="004E2762"/>
    <w:rsid w:val="004E6B54"/>
    <w:rsid w:val="004F02E9"/>
    <w:rsid w:val="004F0F7C"/>
    <w:rsid w:val="0054014A"/>
    <w:rsid w:val="005502A3"/>
    <w:rsid w:val="00556502"/>
    <w:rsid w:val="00566FF2"/>
    <w:rsid w:val="005727B9"/>
    <w:rsid w:val="005763A3"/>
    <w:rsid w:val="00597FE0"/>
    <w:rsid w:val="005C44D8"/>
    <w:rsid w:val="005C5085"/>
    <w:rsid w:val="005C6E61"/>
    <w:rsid w:val="00637A18"/>
    <w:rsid w:val="00683EF8"/>
    <w:rsid w:val="00692784"/>
    <w:rsid w:val="006A196D"/>
    <w:rsid w:val="006C627B"/>
    <w:rsid w:val="006E3D34"/>
    <w:rsid w:val="006E6CA3"/>
    <w:rsid w:val="00701B1A"/>
    <w:rsid w:val="00705D17"/>
    <w:rsid w:val="0072163E"/>
    <w:rsid w:val="0073113E"/>
    <w:rsid w:val="0073618F"/>
    <w:rsid w:val="0076378F"/>
    <w:rsid w:val="00763A97"/>
    <w:rsid w:val="00786907"/>
    <w:rsid w:val="007A556E"/>
    <w:rsid w:val="007B337B"/>
    <w:rsid w:val="00800B4D"/>
    <w:rsid w:val="0080172B"/>
    <w:rsid w:val="00804605"/>
    <w:rsid w:val="00805615"/>
    <w:rsid w:val="00845B69"/>
    <w:rsid w:val="00862517"/>
    <w:rsid w:val="00865E46"/>
    <w:rsid w:val="00872F5A"/>
    <w:rsid w:val="008850C9"/>
    <w:rsid w:val="008859B5"/>
    <w:rsid w:val="008D56B4"/>
    <w:rsid w:val="008E0B88"/>
    <w:rsid w:val="00902526"/>
    <w:rsid w:val="0090380C"/>
    <w:rsid w:val="00911990"/>
    <w:rsid w:val="009412DE"/>
    <w:rsid w:val="0097546E"/>
    <w:rsid w:val="00976DC5"/>
    <w:rsid w:val="0099680C"/>
    <w:rsid w:val="009B43A5"/>
    <w:rsid w:val="009C2344"/>
    <w:rsid w:val="009D74F2"/>
    <w:rsid w:val="009E126C"/>
    <w:rsid w:val="009F0304"/>
    <w:rsid w:val="00A061DD"/>
    <w:rsid w:val="00A1281B"/>
    <w:rsid w:val="00A276C2"/>
    <w:rsid w:val="00A35CF3"/>
    <w:rsid w:val="00A4292D"/>
    <w:rsid w:val="00A45BEA"/>
    <w:rsid w:val="00A53F38"/>
    <w:rsid w:val="00A62092"/>
    <w:rsid w:val="00A80F89"/>
    <w:rsid w:val="00A94ACD"/>
    <w:rsid w:val="00AA4F13"/>
    <w:rsid w:val="00AD48D9"/>
    <w:rsid w:val="00AF30D5"/>
    <w:rsid w:val="00B04D2B"/>
    <w:rsid w:val="00B10E39"/>
    <w:rsid w:val="00B32ABD"/>
    <w:rsid w:val="00B461D3"/>
    <w:rsid w:val="00B52F97"/>
    <w:rsid w:val="00B7066C"/>
    <w:rsid w:val="00B76CF8"/>
    <w:rsid w:val="00B914CE"/>
    <w:rsid w:val="00B959B6"/>
    <w:rsid w:val="00BA6634"/>
    <w:rsid w:val="00BB56B6"/>
    <w:rsid w:val="00BC1DE5"/>
    <w:rsid w:val="00BD79B8"/>
    <w:rsid w:val="00BF00B0"/>
    <w:rsid w:val="00BF4710"/>
    <w:rsid w:val="00C64AC4"/>
    <w:rsid w:val="00C7222E"/>
    <w:rsid w:val="00C815C1"/>
    <w:rsid w:val="00CB0022"/>
    <w:rsid w:val="00CF1692"/>
    <w:rsid w:val="00D0500D"/>
    <w:rsid w:val="00D107BC"/>
    <w:rsid w:val="00D34C0C"/>
    <w:rsid w:val="00D54705"/>
    <w:rsid w:val="00D62482"/>
    <w:rsid w:val="00D7123A"/>
    <w:rsid w:val="00D733EA"/>
    <w:rsid w:val="00D91F05"/>
    <w:rsid w:val="00DB6A6A"/>
    <w:rsid w:val="00DE0620"/>
    <w:rsid w:val="00DE4FF2"/>
    <w:rsid w:val="00DE6FF7"/>
    <w:rsid w:val="00DE75BB"/>
    <w:rsid w:val="00DF0C50"/>
    <w:rsid w:val="00E2119B"/>
    <w:rsid w:val="00E30C8B"/>
    <w:rsid w:val="00E31D5A"/>
    <w:rsid w:val="00E3282C"/>
    <w:rsid w:val="00E561FC"/>
    <w:rsid w:val="00E579A0"/>
    <w:rsid w:val="00E635EA"/>
    <w:rsid w:val="00E678CE"/>
    <w:rsid w:val="00E72425"/>
    <w:rsid w:val="00EB223A"/>
    <w:rsid w:val="00EB7A4E"/>
    <w:rsid w:val="00F05767"/>
    <w:rsid w:val="00F11DEA"/>
    <w:rsid w:val="00F13190"/>
    <w:rsid w:val="00F30A79"/>
    <w:rsid w:val="00F31BE7"/>
    <w:rsid w:val="00F55E3B"/>
    <w:rsid w:val="00F609A5"/>
    <w:rsid w:val="00F764A0"/>
    <w:rsid w:val="00F830A4"/>
    <w:rsid w:val="00F96D26"/>
    <w:rsid w:val="00FB2727"/>
    <w:rsid w:val="00FF3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78713CC"/>
  <w15:docId w15:val="{B91F3AFF-51AA-9545-B979-2803E6D2F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B6A6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B6A6A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rsid w:val="00DB6A6A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sid w:val="006C627B"/>
    <w:rPr>
      <w:b/>
      <w:bCs/>
    </w:rPr>
  </w:style>
  <w:style w:type="character" w:styleId="Hyperlink">
    <w:name w:val="Hyperlink"/>
    <w:basedOn w:val="a0"/>
    <w:uiPriority w:val="99"/>
    <w:unhideWhenUsed/>
    <w:rsid w:val="006C627B"/>
    <w:rPr>
      <w:color w:val="0000FF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15219D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15219D"/>
    <w:rPr>
      <w:rFonts w:ascii="Tahoma" w:eastAsia="Times New Roman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semiHidden/>
    <w:unhideWhenUsed/>
    <w:rsid w:val="0015219D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6"/>
    <w:uiPriority w:val="99"/>
    <w:semiHidden/>
    <w:rsid w:val="0015219D"/>
    <w:rPr>
      <w:rFonts w:ascii="Times New Roman" w:eastAsia="Times New Roman" w:hAnsi="Times New Roman" w:cs="Times New Roman"/>
      <w:sz w:val="24"/>
      <w:szCs w:val="24"/>
    </w:rPr>
  </w:style>
  <w:style w:type="paragraph" w:styleId="a7">
    <w:name w:val="footer"/>
    <w:basedOn w:val="a"/>
    <w:link w:val="Char1"/>
    <w:uiPriority w:val="99"/>
    <w:semiHidden/>
    <w:unhideWhenUsed/>
    <w:rsid w:val="0015219D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7"/>
    <w:uiPriority w:val="99"/>
    <w:semiHidden/>
    <w:rsid w:val="0015219D"/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4D3F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970597118670</cp:lastModifiedBy>
  <cp:revision>7</cp:revision>
  <dcterms:created xsi:type="dcterms:W3CDTF">2021-06-25T19:08:00Z</dcterms:created>
  <dcterms:modified xsi:type="dcterms:W3CDTF">2021-06-25T19:16:00Z</dcterms:modified>
</cp:coreProperties>
</file>